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oKlavuzu"/>
        <w:tblW w:w="9889" w:type="dxa"/>
        <w:tblLook w:val="04A0" w:firstRow="1" w:lastRow="0" w:firstColumn="1" w:lastColumn="0" w:noHBand="0" w:noVBand="1"/>
      </w:tblPr>
      <w:tblGrid>
        <w:gridCol w:w="1384"/>
        <w:gridCol w:w="4678"/>
        <w:gridCol w:w="3827"/>
      </w:tblGrid>
      <w:tr w:rsidR="004A6673" w:rsidTr="004A6673">
        <w:tc>
          <w:tcPr>
            <w:tcW w:w="1384" w:type="dxa"/>
            <w:vMerge w:val="restart"/>
          </w:tcPr>
          <w:p w:rsidR="004A6673" w:rsidRDefault="004A6673" w:rsidP="004A6673">
            <w:pPr>
              <w:spacing w:line="360" w:lineRule="auto"/>
              <w:jc w:val="center"/>
              <w:rPr>
                <w:rFonts w:ascii="Times New Roman" w:hAnsi="Times New Roman" w:cs="Times New Roman"/>
                <w:b/>
                <w:sz w:val="24"/>
                <w:szCs w:val="24"/>
              </w:rPr>
            </w:pPr>
            <w:r>
              <w:rPr>
                <w:noProof/>
                <w:color w:val="0000FF"/>
                <w:lang w:eastAsia="tr-TR"/>
              </w:rPr>
              <w:drawing>
                <wp:anchor distT="0" distB="0" distL="114300" distR="114300" simplePos="0" relativeHeight="251685888" behindDoc="0" locked="0" layoutInCell="1" allowOverlap="1">
                  <wp:simplePos x="0" y="0"/>
                  <wp:positionH relativeFrom="column">
                    <wp:posOffset>64135</wp:posOffset>
                  </wp:positionH>
                  <wp:positionV relativeFrom="paragraph">
                    <wp:posOffset>30109</wp:posOffset>
                  </wp:positionV>
                  <wp:extent cx="595223" cy="595223"/>
                  <wp:effectExtent l="0" t="0" r="0" b="0"/>
                  <wp:wrapNone/>
                  <wp:docPr id="27" name="Resim 27" descr="dicle üniversitesi logo ile ilgili görsel sonucu">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dicle üniversitesi logo ile ilgili görsel sonucu">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5223" cy="595223"/>
                          </a:xfrm>
                          <a:prstGeom prst="rect">
                            <a:avLst/>
                          </a:prstGeom>
                          <a:noFill/>
                          <a:ln>
                            <a:noFill/>
                          </a:ln>
                        </pic:spPr>
                      </pic:pic>
                    </a:graphicData>
                  </a:graphic>
                </wp:anchor>
              </w:drawing>
            </w:r>
          </w:p>
        </w:tc>
        <w:tc>
          <w:tcPr>
            <w:tcW w:w="4678" w:type="dxa"/>
            <w:vMerge w:val="restart"/>
          </w:tcPr>
          <w:p w:rsidR="004A6673" w:rsidRPr="004A6673" w:rsidRDefault="004A6673" w:rsidP="004A6673">
            <w:pPr>
              <w:spacing w:line="360" w:lineRule="auto"/>
              <w:jc w:val="center"/>
              <w:rPr>
                <w:rFonts w:ascii="Times New Roman" w:hAnsi="Times New Roman" w:cs="Times New Roman"/>
                <w:b/>
                <w:sz w:val="10"/>
                <w:szCs w:val="10"/>
              </w:rPr>
            </w:pPr>
          </w:p>
          <w:p w:rsidR="004A6673" w:rsidRDefault="00393BF9" w:rsidP="004A667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Tez </w:t>
            </w:r>
            <w:r w:rsidR="00FD4DE6">
              <w:rPr>
                <w:rFonts w:ascii="Times New Roman" w:hAnsi="Times New Roman" w:cs="Times New Roman"/>
                <w:b/>
                <w:sz w:val="24"/>
                <w:szCs w:val="24"/>
              </w:rPr>
              <w:t>İzleme Komitesi Oluşturma</w:t>
            </w:r>
          </w:p>
          <w:p w:rsidR="004A6673" w:rsidRPr="004A6673" w:rsidRDefault="004A6673" w:rsidP="00640B98">
            <w:pPr>
              <w:spacing w:line="360" w:lineRule="auto"/>
              <w:jc w:val="center"/>
              <w:rPr>
                <w:rFonts w:ascii="Times New Roman" w:hAnsi="Times New Roman" w:cs="Times New Roman"/>
                <w:b/>
                <w:sz w:val="24"/>
                <w:szCs w:val="24"/>
              </w:rPr>
            </w:pPr>
            <w:r>
              <w:rPr>
                <w:rFonts w:ascii="Times New Roman" w:hAnsi="Times New Roman" w:cs="Times New Roman"/>
                <w:b/>
                <w:sz w:val="24"/>
                <w:szCs w:val="24"/>
              </w:rPr>
              <w:t>İş Akışı</w:t>
            </w:r>
          </w:p>
        </w:tc>
        <w:tc>
          <w:tcPr>
            <w:tcW w:w="3827" w:type="dxa"/>
            <w:vAlign w:val="center"/>
          </w:tcPr>
          <w:p w:rsidR="004A6673" w:rsidRPr="004A6673" w:rsidRDefault="004A6673" w:rsidP="004A6673">
            <w:pPr>
              <w:spacing w:line="360" w:lineRule="auto"/>
              <w:rPr>
                <w:rFonts w:ascii="Times New Roman" w:hAnsi="Times New Roman" w:cs="Times New Roman"/>
                <w:sz w:val="20"/>
                <w:szCs w:val="20"/>
              </w:rPr>
            </w:pPr>
            <w:r w:rsidRPr="004A6673">
              <w:rPr>
                <w:rFonts w:ascii="Times New Roman" w:hAnsi="Times New Roman" w:cs="Times New Roman"/>
                <w:b/>
                <w:sz w:val="20"/>
                <w:szCs w:val="20"/>
              </w:rPr>
              <w:t xml:space="preserve">İş Akışı No: </w:t>
            </w:r>
            <w:r w:rsidR="00BA6730">
              <w:rPr>
                <w:rFonts w:ascii="Times New Roman" w:hAnsi="Times New Roman" w:cs="Times New Roman"/>
                <w:b/>
                <w:sz w:val="20"/>
                <w:szCs w:val="20"/>
              </w:rPr>
              <w:t>007</w:t>
            </w:r>
          </w:p>
        </w:tc>
      </w:tr>
      <w:tr w:rsidR="004A6673" w:rsidTr="004A6673">
        <w:tc>
          <w:tcPr>
            <w:tcW w:w="1384" w:type="dxa"/>
            <w:vMerge/>
          </w:tcPr>
          <w:p w:rsidR="004A6673" w:rsidRDefault="004A6673" w:rsidP="004A6673">
            <w:pPr>
              <w:spacing w:line="360" w:lineRule="auto"/>
              <w:jc w:val="center"/>
              <w:rPr>
                <w:rFonts w:ascii="Times New Roman" w:hAnsi="Times New Roman" w:cs="Times New Roman"/>
                <w:b/>
                <w:sz w:val="24"/>
                <w:szCs w:val="24"/>
              </w:rPr>
            </w:pPr>
          </w:p>
        </w:tc>
        <w:tc>
          <w:tcPr>
            <w:tcW w:w="4678" w:type="dxa"/>
            <w:vMerge/>
          </w:tcPr>
          <w:p w:rsidR="004A6673" w:rsidRDefault="004A6673" w:rsidP="004A6673">
            <w:pPr>
              <w:spacing w:line="360" w:lineRule="auto"/>
              <w:jc w:val="center"/>
              <w:rPr>
                <w:rFonts w:ascii="Times New Roman" w:hAnsi="Times New Roman" w:cs="Times New Roman"/>
                <w:b/>
                <w:sz w:val="24"/>
                <w:szCs w:val="24"/>
              </w:rPr>
            </w:pPr>
          </w:p>
        </w:tc>
        <w:tc>
          <w:tcPr>
            <w:tcW w:w="3827" w:type="dxa"/>
            <w:vAlign w:val="center"/>
          </w:tcPr>
          <w:p w:rsidR="004A6673" w:rsidRPr="004A6673" w:rsidRDefault="004A6673" w:rsidP="004A6673">
            <w:pPr>
              <w:spacing w:line="360" w:lineRule="auto"/>
              <w:rPr>
                <w:rFonts w:ascii="Times New Roman" w:hAnsi="Times New Roman" w:cs="Times New Roman"/>
                <w:sz w:val="20"/>
                <w:szCs w:val="20"/>
              </w:rPr>
            </w:pPr>
            <w:r w:rsidRPr="004A6673">
              <w:rPr>
                <w:rFonts w:ascii="Times New Roman" w:hAnsi="Times New Roman" w:cs="Times New Roman"/>
                <w:b/>
                <w:sz w:val="20"/>
                <w:szCs w:val="20"/>
              </w:rPr>
              <w:t xml:space="preserve">Yayın Tarihi ve No: </w:t>
            </w:r>
            <w:r w:rsidR="00427442">
              <w:rPr>
                <w:rFonts w:ascii="Times New Roman" w:hAnsi="Times New Roman" w:cs="Times New Roman"/>
                <w:b/>
                <w:sz w:val="20"/>
                <w:szCs w:val="20"/>
              </w:rPr>
              <w:t>08.08.2018/007</w:t>
            </w:r>
          </w:p>
        </w:tc>
      </w:tr>
      <w:tr w:rsidR="004A6673" w:rsidTr="004A6673">
        <w:tc>
          <w:tcPr>
            <w:tcW w:w="1384" w:type="dxa"/>
            <w:vMerge/>
          </w:tcPr>
          <w:p w:rsidR="004A6673" w:rsidRDefault="004A6673" w:rsidP="004A6673">
            <w:pPr>
              <w:spacing w:line="360" w:lineRule="auto"/>
              <w:jc w:val="center"/>
              <w:rPr>
                <w:rFonts w:ascii="Times New Roman" w:hAnsi="Times New Roman" w:cs="Times New Roman"/>
                <w:b/>
                <w:sz w:val="24"/>
                <w:szCs w:val="24"/>
              </w:rPr>
            </w:pPr>
          </w:p>
        </w:tc>
        <w:tc>
          <w:tcPr>
            <w:tcW w:w="4678" w:type="dxa"/>
            <w:vMerge/>
          </w:tcPr>
          <w:p w:rsidR="004A6673" w:rsidRDefault="004A6673" w:rsidP="004A6673">
            <w:pPr>
              <w:spacing w:line="360" w:lineRule="auto"/>
              <w:jc w:val="center"/>
              <w:rPr>
                <w:rFonts w:ascii="Times New Roman" w:hAnsi="Times New Roman" w:cs="Times New Roman"/>
                <w:b/>
                <w:sz w:val="24"/>
                <w:szCs w:val="24"/>
              </w:rPr>
            </w:pPr>
          </w:p>
        </w:tc>
        <w:tc>
          <w:tcPr>
            <w:tcW w:w="3827" w:type="dxa"/>
            <w:vAlign w:val="center"/>
          </w:tcPr>
          <w:p w:rsidR="004A6673" w:rsidRPr="004A6673" w:rsidRDefault="004A6673" w:rsidP="004A6673">
            <w:pPr>
              <w:spacing w:line="360" w:lineRule="auto"/>
              <w:rPr>
                <w:rFonts w:ascii="Times New Roman" w:hAnsi="Times New Roman" w:cs="Times New Roman"/>
                <w:sz w:val="20"/>
                <w:szCs w:val="20"/>
              </w:rPr>
            </w:pPr>
            <w:r w:rsidRPr="004A6673">
              <w:rPr>
                <w:rFonts w:ascii="Times New Roman" w:hAnsi="Times New Roman" w:cs="Times New Roman"/>
                <w:b/>
                <w:sz w:val="20"/>
                <w:szCs w:val="20"/>
              </w:rPr>
              <w:t xml:space="preserve">Değ. Tarihi ve No: </w:t>
            </w:r>
          </w:p>
        </w:tc>
      </w:tr>
    </w:tbl>
    <w:p w:rsidR="004A6673" w:rsidRDefault="003B6212"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roundrect id="Yuvarlatılmış Dikdörtgen 1" o:spid="_x0000_s1026" style="position:absolute;left:0;text-align:left;margin-left:199.25pt;margin-top:13.3pt;width:78.75pt;height:28.5pt;z-index:251659264;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" fillcolor="#c6d9f1 [671]" strokecolor="black [3213]" strokeweight="1.5pt"/>
        </w:pict>
      </w:r>
      <w:r>
        <w:rPr>
          <w:noProof/>
          <w:lang w:eastAsia="tr-TR"/>
        </w:rPr>
        <w:pict>
          <v:shapetype id="_x0000_t202" coordsize="21600,21600" o:spt="202" path="m,l,21600r21600,l21600,xe">
            <v:stroke joinstyle="miter"/>
            <v:path gradientshapeok="t" o:connecttype="rect"/>
          </v:shapetype>
          <v:shape id="Metin Kutusu 2" o:spid="_x0000_s1036" type="#_x0000_t202" style="position:absolute;left:0;text-align:left;margin-left:-6.35pt;margin-top:8pt;width:494.05pt;height:662.9pt;z-index:-251600896;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" filled="f" strokeweight="1.5pt">
            <v:textbox>
              <w:txbxContent>
                <w:p w:rsidR="00FD3ECD" w:rsidRDefault="00FD3ECD"/>
                <w:p w:rsidR="00FD4DE6" w:rsidRDefault="00FD4DE6"/>
                <w:p w:rsidR="00FD4DE6" w:rsidRDefault="00FD4DE6"/>
                <w:p w:rsidR="00FD3ECD" w:rsidRDefault="00FD3ECD"/>
              </w:txbxContent>
            </v:textbox>
          </v:shape>
        </w:pict>
      </w:r>
    </w:p>
    <w:p w:rsidR="00BD0783" w:rsidRPr="00767306" w:rsidRDefault="003B6212"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7" type="#_x0000_t202" style="position:absolute;left:0;text-align:left;margin-left:205.9pt;margin-top:1.85pt;width:66pt;height:28.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" filled="f" stroked="f">
            <v:textbox>
              <w:txbxContent>
                <w:p w:rsidR="00BD0783" w:rsidRPr="004315A5" w:rsidRDefault="00BD0783" w:rsidP="00BD0783">
                  <w:pPr>
                    <w:jc w:val="center"/>
                    <w:rPr>
                      <w:b/>
                    </w:rPr>
                  </w:pPr>
                  <w:r>
                    <w:rPr>
                      <w:b/>
                    </w:rPr>
                    <w:t>Başlama</w:t>
                  </w:r>
                </w:p>
              </w:txbxContent>
            </v:textbox>
          </v:shape>
        </w:pict>
      </w:r>
    </w:p>
    <w:p w:rsidR="00BD0783" w:rsidRDefault="00BD0783" w:rsidP="00BD0783">
      <w:pPr>
        <w:spacing w:after="0" w:line="240" w:lineRule="auto"/>
        <w:jc w:val="center"/>
        <w:rPr>
          <w:rFonts w:ascii="Times New Roman" w:hAnsi="Times New Roman" w:cs="Times New Roman"/>
          <w:sz w:val="24"/>
          <w:szCs w:val="24"/>
        </w:rPr>
      </w:pPr>
    </w:p>
    <w:p w:rsidR="00BD0783" w:rsidRDefault="003B6212" w:rsidP="002A52B1">
      <w:pPr>
        <w:spacing w:after="0" w:line="240" w:lineRule="auto"/>
        <w:rPr>
          <w:rFonts w:ascii="Times New Roman" w:hAnsi="Times New Roman" w:cs="Times New Roman"/>
          <w:sz w:val="24"/>
          <w:szCs w:val="24"/>
        </w:rPr>
      </w:pPr>
      <w:r>
        <w:rPr>
          <w:rFonts w:ascii="Times New Roman" w:hAnsi="Times New Roman" w:cs="Times New Roman"/>
          <w:noProof/>
          <w:sz w:val="24"/>
          <w:szCs w:val="24"/>
          <w:lang w:eastAsia="tr-TR"/>
        </w:rPr>
        <w:pict>
          <v:shapetype id="_x0000_t32" coordsize="21600,21600" o:spt="32" o:oned="t" path="m,l21600,21600e" filled="f">
            <v:path arrowok="t" fillok="f" o:connecttype="none"/>
            <o:lock v:ext="edit" shapetype="t"/>
          </v:shapetype>
          <v:shape id="Düz Ok Bağlayıcısı 2" o:spid="_x0000_s1035" type="#_x0000_t32" style="position:absolute;margin-left:238.7pt;margin-top:1.8pt;width:.4pt;height:14.3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" strokecolor="black [3213]" strokeweight="1.5pt">
            <v:stroke endarrow="open"/>
          </v:shape>
        </w:pict>
      </w:r>
    </w:p>
    <w:p w:rsidR="00BD0783" w:rsidRDefault="003B6212"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Akış Çizelgesi: Çok Sayıda Belge 5" o:spid="_x0000_s1034" type="#_x0000_t115" style="position:absolute;left:0;text-align:left;margin-left:15.35pt;margin-top:4.05pt;width:453.65pt;height:82.2pt;z-index:2516869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" fillcolor="#8db3e2 [1311]" strokecolor="black [3213]" strokeweight="1.5pt"/>
        </w:pict>
      </w:r>
    </w:p>
    <w:p w:rsidR="004A6673" w:rsidRDefault="003B6212"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8" type="#_x0000_t202" style="position:absolute;left:0;text-align:left;margin-left:15.35pt;margin-top:-.25pt;width:390.55pt;height:66.55pt;z-index:251688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" filled="f" stroked="f">
            <v:textbox>
              <w:txbxContent>
                <w:p w:rsidR="004A6673" w:rsidRPr="00FD4DE6" w:rsidRDefault="00FD4DE6" w:rsidP="00393BF9">
                  <w:pPr>
                    <w:jc w:val="both"/>
                    <w:rPr>
                      <w:rFonts w:ascii="Times New Roman" w:hAnsi="Times New Roman" w:cs="Times New Roman"/>
                      <w:b/>
                    </w:rPr>
                  </w:pPr>
                  <w:r w:rsidRPr="00FD4DE6">
                    <w:rPr>
                      <w:b/>
                    </w:rPr>
                    <w:t xml:space="preserve">Yeterlik sınavında başarılı bulunan öğrenci için, tez konusuna uygun üç öğretim üyesinden oluşan tez izleme komitesi, </w:t>
                  </w:r>
                  <w:r w:rsidR="00087840">
                    <w:rPr>
                      <w:b/>
                    </w:rPr>
                    <w:t>Anabilim Dalı B</w:t>
                  </w:r>
                  <w:r w:rsidRPr="00FD4DE6">
                    <w:rPr>
                      <w:b/>
                    </w:rPr>
                    <w:t>aşkanlığı tarafından bir ay içerisinde “Tez İzlem</w:t>
                  </w:r>
                  <w:r w:rsidR="003B6212">
                    <w:rPr>
                      <w:b/>
                    </w:rPr>
                    <w:t>e K</w:t>
                  </w:r>
                  <w:r w:rsidR="00B43CF0">
                    <w:rPr>
                      <w:b/>
                    </w:rPr>
                    <w:t xml:space="preserve">omitesi Öneri Formu” </w:t>
                  </w:r>
                  <w:r w:rsidR="003B6212">
                    <w:rPr>
                      <w:b/>
                    </w:rPr>
                    <w:t>(</w:t>
                  </w:r>
                  <w:r w:rsidR="00B43CF0">
                    <w:rPr>
                      <w:b/>
                    </w:rPr>
                    <w:t>Form 357</w:t>
                  </w:r>
                  <w:r w:rsidR="003B6212">
                    <w:rPr>
                      <w:b/>
                    </w:rPr>
                    <w:t>) E</w:t>
                  </w:r>
                  <w:r w:rsidRPr="00FD4DE6">
                    <w:rPr>
                      <w:b/>
                    </w:rPr>
                    <w:t>nstitüye önerilir ve Enstitü Yönetim Kurulu kararıyla kesinleşir.</w:t>
                  </w:r>
                </w:p>
              </w:txbxContent>
            </v:textbox>
          </v:shape>
        </w:pict>
      </w: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3B6212"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Düz Ok Bağlayıcısı 3" o:spid="_x0000_s1033" type="#_x0000_t32" style="position:absolute;left:0;text-align:left;margin-left:239.35pt;margin-top:.6pt;width:.4pt;height:14.25pt;z-index:2518272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" strokecolor="black [3213]" strokeweight="1.5pt">
            <v:stroke endarrow="open"/>
          </v:shape>
        </w:pict>
      </w:r>
    </w:p>
    <w:p w:rsidR="004A6673" w:rsidRDefault="003B6212"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9" type="#_x0000_t202" style="position:absolute;left:0;text-align:left;margin-left:18.75pt;margin-top:1.85pt;width:444.85pt;height:85.55pt;z-index:2517319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" filled="f" stroked="f">
            <v:textbox>
              <w:txbxContent>
                <w:p w:rsidR="00A24C3C" w:rsidRPr="00FD4DE6" w:rsidRDefault="00087840" w:rsidP="00393BF9">
                  <w:pPr>
                    <w:jc w:val="both"/>
                    <w:rPr>
                      <w:rFonts w:ascii="Times New Roman" w:hAnsi="Times New Roman" w:cs="Times New Roman"/>
                      <w:color w:val="FFFFFF" w:themeColor="background1"/>
                      <w:sz w:val="20"/>
                      <w:szCs w:val="20"/>
                    </w:rPr>
                  </w:pPr>
                  <w:r>
                    <w:rPr>
                      <w:color w:val="FFFFFF" w:themeColor="background1"/>
                    </w:rPr>
                    <w:t>Komitede tez danışmanı ile Enstitü Anabilim D</w:t>
                  </w:r>
                  <w:r w:rsidR="00FD4DE6" w:rsidRPr="00FD4DE6">
                    <w:rPr>
                      <w:color w:val="FFFFFF" w:themeColor="background1"/>
                    </w:rPr>
                    <w:t>alı içinden ve dışından birer öğretim üyesi yer alır. Üyelerin belirlenmesinde, özellikle disiplinler arası nitelikteki tez çalışmalarında, ilgili disiplinin öğretim üyelerinin yer almasına dikkat edilir. İkinci tez danışmanı atanması durumunda ikinci tez danışmanı komite toplantılarına katılabilir. Fakat ikinci tez danışmanı tez izleme komitesi üyesi olamaz.</w:t>
                  </w:r>
                </w:p>
              </w:txbxContent>
            </v:textbox>
          </v:shape>
        </w:pict>
      </w:r>
      <w:r>
        <w:rPr>
          <w:rFonts w:ascii="Times New Roman" w:hAnsi="Times New Roman" w:cs="Times New Roman"/>
          <w:noProof/>
          <w:sz w:val="24"/>
          <w:szCs w:val="24"/>
          <w:lang w:eastAsia="tr-TR"/>
        </w:rPr>
        <w:pict>
          <v:roundrect id="Yuvarlatılmış Dikdörtgen 18" o:spid="_x0000_s1032" style="position:absolute;left:0;text-align:left;margin-left:14pt;margin-top:3.9pt;width:450.25pt;height:80.15pt;z-index:25167155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" fillcolor="#548dd4 [1951]" strokecolor="black [3213]" strokeweight="1.5pt"/>
        </w:pict>
      </w:r>
    </w:p>
    <w:p w:rsidR="00BD0783" w:rsidRPr="00767306" w:rsidRDefault="00BD0783" w:rsidP="00BD0783">
      <w:pPr>
        <w:tabs>
          <w:tab w:val="left" w:pos="2127"/>
          <w:tab w:val="left" w:pos="7088"/>
        </w:tabs>
        <w:spacing w:after="0" w:line="240" w:lineRule="auto"/>
        <w:jc w:val="center"/>
        <w:rPr>
          <w:rFonts w:ascii="Times New Roman" w:hAnsi="Times New Roman" w:cs="Times New Roman"/>
          <w:sz w:val="24"/>
          <w:szCs w:val="24"/>
        </w:rPr>
      </w:pPr>
    </w:p>
    <w:p w:rsidR="00C310F4" w:rsidRDefault="00C310F4"/>
    <w:p w:rsidR="00BD0783" w:rsidRDefault="00BD0783"/>
    <w:p w:rsidR="00BD0783" w:rsidRDefault="00FD4DE6">
      <w:r>
        <w:rPr>
          <w:noProof/>
          <w:lang w:eastAsia="tr-TR"/>
        </w:rPr>
        <w:drawing>
          <wp:anchor distT="0" distB="0" distL="114300" distR="114300" simplePos="0" relativeHeight="251734016" behindDoc="0" locked="0" layoutInCell="1" allowOverlap="1">
            <wp:simplePos x="0" y="0"/>
            <wp:positionH relativeFrom="column">
              <wp:posOffset>2931531</wp:posOffset>
            </wp:positionH>
            <wp:positionV relativeFrom="paragraph">
              <wp:posOffset>125095</wp:posOffset>
            </wp:positionV>
            <wp:extent cx="200025" cy="276225"/>
            <wp:effectExtent l="0" t="0" r="0" b="0"/>
            <wp:wrapNone/>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r w:rsidR="003B6212">
        <w:rPr>
          <w:rFonts w:ascii="Times New Roman" w:hAnsi="Times New Roman" w:cs="Times New Roman"/>
          <w:noProof/>
          <w:sz w:val="24"/>
          <w:szCs w:val="24"/>
          <w:lang w:eastAsia="tr-TR"/>
        </w:rPr>
        <w:pict>
          <v:shape id="_x0000_s1030" type="#_x0000_t202" style="position:absolute;margin-left:35.05pt;margin-top:22.6pt;width:409.5pt;height:51.6pt;z-index:25173606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" filled="f" stroked="f">
            <v:textbox>
              <w:txbxContent>
                <w:p w:rsidR="00747413" w:rsidRPr="00FD4DE6" w:rsidRDefault="00FD4DE6" w:rsidP="00FD4DE6">
                  <w:pPr>
                    <w:jc w:val="both"/>
                    <w:rPr>
                      <w:rFonts w:ascii="Times New Roman" w:hAnsi="Times New Roman" w:cs="Times New Roman"/>
                      <w:color w:val="FFFFFF" w:themeColor="background1"/>
                      <w:sz w:val="20"/>
                      <w:szCs w:val="20"/>
                    </w:rPr>
                  </w:pPr>
                  <w:r w:rsidRPr="00FD4DE6">
                    <w:rPr>
                      <w:color w:val="FFFFFF" w:themeColor="background1"/>
                    </w:rPr>
                    <w:t>Tez izleme komitesinin kurulmasından sonraki yarıyıllarda, aynı usullerle gerekçesi de bel</w:t>
                  </w:r>
                  <w:r w:rsidR="00B43CF0">
                    <w:rPr>
                      <w:color w:val="FFFFFF" w:themeColor="background1"/>
                    </w:rPr>
                    <w:t xml:space="preserve">irtilmek üzere üyelerde </w:t>
                  </w:r>
                  <w:r w:rsidRPr="00FD4DE6">
                    <w:rPr>
                      <w:color w:val="FFFFFF" w:themeColor="background1"/>
                    </w:rPr>
                    <w:t>Tez İzleme Komitesi Üye Değişikliği Öneri Formu</w:t>
                  </w:r>
                  <w:r w:rsidR="003B6212" w:rsidRPr="003B6212">
                    <w:rPr>
                      <w:color w:val="FFFFFF" w:themeColor="background1"/>
                    </w:rPr>
                    <w:t xml:space="preserve"> </w:t>
                  </w:r>
                  <w:r w:rsidR="003B6212">
                    <w:rPr>
                      <w:color w:val="FFFFFF" w:themeColor="background1"/>
                    </w:rPr>
                    <w:t>(</w:t>
                  </w:r>
                  <w:r w:rsidR="003B6212">
                    <w:rPr>
                      <w:color w:val="FFFFFF" w:themeColor="background1"/>
                    </w:rPr>
                    <w:t xml:space="preserve">Form </w:t>
                  </w:r>
                  <w:r w:rsidR="003B6212">
                    <w:rPr>
                      <w:color w:val="FFFFFF" w:themeColor="background1"/>
                    </w:rPr>
                    <w:t>364</w:t>
                  </w:r>
                  <w:bookmarkStart w:id="0" w:name="_GoBack"/>
                  <w:bookmarkEnd w:id="0"/>
                  <w:r w:rsidR="003B6212">
                    <w:rPr>
                      <w:color w:val="FFFFFF" w:themeColor="background1"/>
                    </w:rPr>
                    <w:t>)</w:t>
                  </w:r>
                  <w:r w:rsidRPr="00FD4DE6">
                    <w:rPr>
                      <w:color w:val="FFFFFF" w:themeColor="background1"/>
                    </w:rPr>
                    <w:t xml:space="preserve"> düzenlenerek değişiklik yapılabilir.</w:t>
                  </w:r>
                </w:p>
              </w:txbxContent>
            </v:textbox>
          </v:shape>
        </w:pict>
      </w:r>
    </w:p>
    <w:p w:rsidR="00BD0783" w:rsidRDefault="003B6212">
      <w:r>
        <w:rPr>
          <w:noProof/>
          <w:lang w:eastAsia="tr-TR"/>
        </w:rPr>
        <w:pict>
          <v:shape id="Çapraz Köşesi Kesik Dikdörtgen 289" o:spid="_x0000_s1031" style="position:absolute;margin-left:36.4pt;margin-top:.55pt;width:408.85pt;height:48.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92395,612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" path="m,l5090362,r102033,102033l5192395,612188r,l102033,612188,,510155,,xe" fillcolor="#548dd4 [1951]" strokecolor="black [3213]" strokeweight="1.5pt">
            <v:path arrowok="t" o:connecttype="custom" o:connectlocs="0,0;5090362,0;5192395,102033;5192395,612188;5192395,612188;102033,612188;0,510155;0,0" o:connectangles="0,0,0,0,0,0,0,0"/>
          </v:shape>
        </w:pict>
      </w:r>
    </w:p>
    <w:p w:rsidR="00BD0783" w:rsidRDefault="00BD0783"/>
    <w:p w:rsidR="00BD0783" w:rsidRDefault="00BD0783"/>
    <w:p w:rsidR="00BD0783" w:rsidRDefault="00BD0783"/>
    <w:p w:rsidR="00BD0783" w:rsidRDefault="00BD0783"/>
    <w:p w:rsidR="00BD0783" w:rsidRDefault="00BD0783"/>
    <w:p w:rsidR="00BD0783" w:rsidRDefault="00BD0783"/>
    <w:p w:rsidR="00BD0783" w:rsidRDefault="00BD0783"/>
    <w:p w:rsidR="00BD0783" w:rsidRDefault="00BD0783"/>
    <w:p w:rsidR="00BD0783" w:rsidRDefault="00BD0783"/>
    <w:p w:rsidR="00BD0783" w:rsidRDefault="00BD0783"/>
    <w:p w:rsidR="00BD0783" w:rsidRDefault="00BD0783"/>
    <w:p w:rsidR="00BD0783" w:rsidRDefault="00BD0783"/>
    <w:p w:rsidR="00BD0783" w:rsidRDefault="00BD0783"/>
    <w:p w:rsidR="00BD0783" w:rsidRDefault="00BD0783"/>
    <w:p w:rsidR="00BD0783" w:rsidRDefault="00BD0783">
      <w:pPr>
        <w:rPr>
          <w:rFonts w:ascii="Times New Roman" w:hAnsi="Times New Roman" w:cs="Times New Roman"/>
          <w:sz w:val="24"/>
          <w:szCs w:val="24"/>
        </w:rPr>
      </w:pPr>
    </w:p>
    <w:p w:rsidR="004A6673" w:rsidRDefault="004A6673">
      <w:pPr>
        <w:rPr>
          <w:rFonts w:ascii="Times New Roman" w:hAnsi="Times New Roman" w:cs="Times New Roman"/>
          <w:sz w:val="20"/>
          <w:szCs w:val="20"/>
        </w:rPr>
      </w:pPr>
    </w:p>
    <w:p w:rsidR="009F239C" w:rsidRDefault="009F239C" w:rsidP="001C3265">
      <w:r>
        <w:rPr>
          <w:rFonts w:ascii="Times New Roman" w:hAnsi="Times New Roman" w:cs="Times New Roman"/>
          <w:sz w:val="20"/>
          <w:szCs w:val="20"/>
        </w:rPr>
        <w:tab/>
      </w:r>
    </w:p>
    <w:sectPr w:rsidR="009F239C" w:rsidSect="004A6673">
      <w:pgSz w:w="11906" w:h="16838"/>
      <w:pgMar w:top="851" w:right="1418" w:bottom="56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zI1Nza0tDCxsDAxMTRU0lEKTi0uzszPAykwrAUA74TSPiwAAAA="/>
  </w:docVars>
  <w:rsids>
    <w:rsidRoot w:val="00BD0783"/>
    <w:rsid w:val="00074526"/>
    <w:rsid w:val="0008000C"/>
    <w:rsid w:val="00087840"/>
    <w:rsid w:val="000E5295"/>
    <w:rsid w:val="001C3265"/>
    <w:rsid w:val="001D58E1"/>
    <w:rsid w:val="0025217B"/>
    <w:rsid w:val="002A52B1"/>
    <w:rsid w:val="003139F1"/>
    <w:rsid w:val="00341478"/>
    <w:rsid w:val="00393BF9"/>
    <w:rsid w:val="003B6212"/>
    <w:rsid w:val="003D38D7"/>
    <w:rsid w:val="0040220A"/>
    <w:rsid w:val="0042124F"/>
    <w:rsid w:val="00427442"/>
    <w:rsid w:val="0044208D"/>
    <w:rsid w:val="00480DB5"/>
    <w:rsid w:val="004A6673"/>
    <w:rsid w:val="005275FD"/>
    <w:rsid w:val="00584CBE"/>
    <w:rsid w:val="006226DD"/>
    <w:rsid w:val="00640B98"/>
    <w:rsid w:val="00661D01"/>
    <w:rsid w:val="006961A1"/>
    <w:rsid w:val="006A5950"/>
    <w:rsid w:val="006B4F87"/>
    <w:rsid w:val="006C2223"/>
    <w:rsid w:val="007302AD"/>
    <w:rsid w:val="00747413"/>
    <w:rsid w:val="007E231E"/>
    <w:rsid w:val="007F5E62"/>
    <w:rsid w:val="00834FCF"/>
    <w:rsid w:val="009B0116"/>
    <w:rsid w:val="009F239C"/>
    <w:rsid w:val="00A0700B"/>
    <w:rsid w:val="00A24C3C"/>
    <w:rsid w:val="00A9040B"/>
    <w:rsid w:val="00B16BCC"/>
    <w:rsid w:val="00B43CF0"/>
    <w:rsid w:val="00B52A2F"/>
    <w:rsid w:val="00B55A29"/>
    <w:rsid w:val="00BA6730"/>
    <w:rsid w:val="00BD0783"/>
    <w:rsid w:val="00C04B4E"/>
    <w:rsid w:val="00C310F4"/>
    <w:rsid w:val="00CC2511"/>
    <w:rsid w:val="00CF43DF"/>
    <w:rsid w:val="00D40DC8"/>
    <w:rsid w:val="00DE61C6"/>
    <w:rsid w:val="00E15129"/>
    <w:rsid w:val="00E44F42"/>
    <w:rsid w:val="00EF677E"/>
    <w:rsid w:val="00F9502A"/>
    <w:rsid w:val="00FD3ECD"/>
    <w:rsid w:val="00FD4DE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rules v:ext="edit">
        <o:r id="V:Rule1" type="connector" idref="#Düz Ok Bağlayıcısı 2"/>
        <o:r id="V:Rule2" type="connector" idref="#Düz Ok Bağlayıcısı 3"/>
      </o:rules>
    </o:shapelayout>
  </w:shapeDefaults>
  <w:decimalSymbol w:val=","/>
  <w:listSeparator w:val=";"/>
  <w15:docId w15:val="{A3AE6D79-E055-4D77-ABE9-58499B0AB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078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A66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FD3EC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D3EC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https://www.google.com.tr/url?sa=i&amp;rct=j&amp;q=&amp;esrc=s&amp;source=images&amp;cd=&amp;ved=2ahUKEwiZ54OqroLaAhUIGewKHUXbBlYQjRx6BAgAEAU&amp;url=https://tr.wikipedia.org/wiki/Dosya:Dicle_%C3%9Cniversitesi_logo.png&amp;psig=AOvVaw16joax1jUzzFhZhF-mprUO&amp;ust=152189164619918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3B4B0C-CF1C-4E88-A522-6C5ABAEE9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5</Words>
  <Characters>143</Characters>
  <Application>Microsoft Office Word</Application>
  <DocSecurity>0</DocSecurity>
  <Lines>1</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ronaldinho424</cp:lastModifiedBy>
  <cp:revision>7</cp:revision>
  <dcterms:created xsi:type="dcterms:W3CDTF">2018-06-11T13:00:00Z</dcterms:created>
  <dcterms:modified xsi:type="dcterms:W3CDTF">2018-08-02T11:06:00Z</dcterms:modified>
</cp:coreProperties>
</file>